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26AE0C37" w:rsidR="00694512" w:rsidRDefault="0048263C">
      <w:pPr>
        <w:spacing w:before="240" w:after="240"/>
      </w:pPr>
      <w:r>
        <w:t>CoolSculpting Chin.Article</w:t>
      </w:r>
      <w:r w:rsidR="00DD4AA0">
        <w:t>.Sculptology</w:t>
      </w:r>
      <w:r>
        <w:t>.KA</w:t>
      </w:r>
    </w:p>
    <w:p w14:paraId="00000002" w14:textId="77777777" w:rsidR="00694512" w:rsidRDefault="0048263C">
      <w:pPr>
        <w:spacing w:before="240" w:after="240"/>
      </w:pPr>
      <w:r>
        <w:t>KW: “CoolSculpting Chin”</w:t>
      </w:r>
    </w:p>
    <w:p w14:paraId="00000003" w14:textId="77777777" w:rsidR="00694512" w:rsidRDefault="0048263C">
      <w:pPr>
        <w:spacing w:before="240" w:after="240"/>
      </w:pPr>
      <w:r>
        <w:t>/CoolSculpting chin</w:t>
      </w:r>
    </w:p>
    <w:p w14:paraId="00000004" w14:textId="77777777" w:rsidR="00694512" w:rsidRDefault="0048263C">
      <w:pPr>
        <w:spacing w:before="240" w:after="240"/>
      </w:pPr>
      <w:r>
        <w:t xml:space="preserve">META: Struggling with double chin fat and turkey neck? End the struggle with CoolSculpting chin treatments that banish embarrassing double chins and neck fat. </w:t>
      </w:r>
    </w:p>
    <w:p w14:paraId="00000005" w14:textId="77777777" w:rsidR="00694512" w:rsidRDefault="0048263C">
      <w:pPr>
        <w:spacing w:before="240" w:after="240"/>
      </w:pPr>
      <w:r>
        <w:t>CoolSculpting Chin | Double Chin and Neck Fat Reduction</w:t>
      </w:r>
    </w:p>
    <w:p w14:paraId="00000006" w14:textId="77777777" w:rsidR="00694512" w:rsidRDefault="0048263C">
      <w:pPr>
        <w:spacing w:before="240" w:after="240"/>
      </w:pPr>
      <w:r>
        <w:t>CoolSculpting chin fat and neck fat is a</w:t>
      </w:r>
      <w:r>
        <w:t xml:space="preserve"> rising trend among both men and women. It is the best non-surgical way to reduce submental fullness, better known as a double chin. This </w:t>
      </w:r>
      <w:r w:rsidRPr="00DD4AA0">
        <w:rPr>
          <w:u w:val="single"/>
        </w:rPr>
        <w:t>revolutionary fat freezing procedure</w:t>
      </w:r>
      <w:r>
        <w:t xml:space="preserve"> helps to reduce stubborn fat bulges in areas on the body that are notorious for s</w:t>
      </w:r>
      <w:r>
        <w:t xml:space="preserve">toring fat, just like the chin and neck. </w:t>
      </w:r>
      <w:r w:rsidRPr="00DD4AA0">
        <w:rPr>
          <w:u w:val="single"/>
        </w:rPr>
        <w:t>CoolSculpting</w:t>
      </w:r>
      <w:r>
        <w:t xml:space="preserve"> is perfect for those who want to banish the dreaded double chin and turkey neck without having surgery or lengthy recovery times.</w:t>
      </w:r>
    </w:p>
    <w:p w14:paraId="00000007" w14:textId="77777777" w:rsidR="00694512" w:rsidRDefault="0048263C">
      <w:pPr>
        <w:spacing w:before="240" w:after="240"/>
      </w:pPr>
      <w:r>
        <w:t>CoolSculpting Chin | What Causes a Double Chin?</w:t>
      </w:r>
    </w:p>
    <w:p w14:paraId="00000008" w14:textId="1FDB7225" w:rsidR="00694512" w:rsidRDefault="0048263C">
      <w:pPr>
        <w:spacing w:before="240" w:after="240"/>
      </w:pPr>
      <w:r>
        <w:t>Double chins are not al</w:t>
      </w:r>
      <w:r>
        <w:t>ways due to lifestyle choices. The chin and neck are notorious areas for holding onto stubborn fat bulges. This accumulation of fat is influenced by gender, hormones, age, and genetics. According to individual</w:t>
      </w:r>
      <w:r>
        <w:t xml:space="preserve"> polls, double chins a</w:t>
      </w:r>
      <w:r>
        <w:t>ffect 2 out of 3 adults in A</w:t>
      </w:r>
      <w:r>
        <w:t xml:space="preserve">merica. </w:t>
      </w:r>
    </w:p>
    <w:p w14:paraId="00000009" w14:textId="77777777" w:rsidR="00694512" w:rsidRDefault="0048263C">
      <w:pPr>
        <w:spacing w:before="240" w:after="240"/>
      </w:pPr>
      <w:r>
        <w:t>CoolSculpting Chin | Do Double Chin Exercises Work?</w:t>
      </w:r>
    </w:p>
    <w:p w14:paraId="0000000A" w14:textId="5BC5BE1F" w:rsidR="00694512" w:rsidRDefault="0048263C">
      <w:pPr>
        <w:spacing w:before="240" w:after="240"/>
      </w:pPr>
      <w:r>
        <w:t>While there may be a significant amount of exercises that claim to reduce double chins, there is no such thing as “spot reduction” when it comes to banishing fat. Whether you’re battling a double</w:t>
      </w:r>
      <w:r>
        <w:t xml:space="preserve"> chin or belly rolls, you can’t do exercises that target fat reduction in a specific area. For those who require a fat reduction in an</w:t>
      </w:r>
      <w:r>
        <w:t xml:space="preserve"> area</w:t>
      </w:r>
      <w:r>
        <w:t>, there is CoolSculpting. This body contouring treatment is a safe and effective way to spot reduce fat in an</w:t>
      </w:r>
      <w:r>
        <w:t xml:space="preserve"> area</w:t>
      </w:r>
      <w:r>
        <w:t xml:space="preserve"> like your chin</w:t>
      </w:r>
      <w:r>
        <w:t xml:space="preserve"> and neck</w:t>
      </w:r>
      <w:r>
        <w:t>. Don’t waste time with exercises that falsely claim to help. Instead, let CoolSculpting chin fat deliver the more firm, toned chin,</w:t>
      </w:r>
      <w:r>
        <w:t xml:space="preserve"> and neck you’ve been dreaming about.</w:t>
      </w:r>
    </w:p>
    <w:p w14:paraId="4B3E0B1A" w14:textId="722D1FDD" w:rsidR="00DD4AA0" w:rsidRPr="00DD4AA0" w:rsidRDefault="00DD4AA0" w:rsidP="00DD4AA0">
      <w:pPr>
        <w:spacing w:before="240" w:after="240"/>
        <w:jc w:val="right"/>
        <w:rPr>
          <w:u w:val="single"/>
        </w:rPr>
      </w:pPr>
      <w:r w:rsidRPr="00DD4AA0">
        <w:rPr>
          <w:u w:val="single"/>
        </w:rPr>
        <w:t>Related article: DIY CoolSculpting Doesn’t Work: Here’s Why: &gt;&gt;</w:t>
      </w:r>
    </w:p>
    <w:p w14:paraId="0000000B" w14:textId="77777777" w:rsidR="00694512" w:rsidRDefault="0048263C">
      <w:pPr>
        <w:spacing w:before="240" w:after="240"/>
      </w:pPr>
      <w:r>
        <w:t>CoolSculpting Chin Before and After*</w:t>
      </w:r>
    </w:p>
    <w:p w14:paraId="0000000C" w14:textId="196B77DA" w:rsidR="00694512" w:rsidRDefault="0048263C">
      <w:pPr>
        <w:spacing w:before="240" w:after="240"/>
      </w:pPr>
      <w:r>
        <w:t>CoolScu</w:t>
      </w:r>
      <w:r>
        <w:t>lpting chin before</w:t>
      </w:r>
      <w:r>
        <w:t xml:space="preserve"> and after photos show the incredible fat reduction patients achieve in the submental region. As with any cosmetic procedure, results may vary. *</w:t>
      </w:r>
      <w:r>
        <w:t xml:space="preserve"> The only way to ensure you get the most out of your CoolSculpting chin and neck treatments i</w:t>
      </w:r>
      <w:r>
        <w:t>s to go to a medical spa with expert CoolSculpting technicians on staff. CoolSculpting is a sensitive technique procedure, so only the most knowledgeable and skilled technicians can help you get the best results.</w:t>
      </w:r>
    </w:p>
    <w:p w14:paraId="4E5E2767" w14:textId="1F90D739" w:rsidR="00DD4AA0" w:rsidRDefault="00DD4AA0">
      <w:pPr>
        <w:spacing w:before="240" w:after="240"/>
      </w:pPr>
      <w:r w:rsidRPr="00DD4AA0">
        <w:rPr>
          <w:highlight w:val="yellow"/>
        </w:rPr>
        <w:t>Insert a few double chin bas</w:t>
      </w:r>
    </w:p>
    <w:p w14:paraId="129D7908" w14:textId="7B838E99" w:rsidR="00DD4AA0" w:rsidRPr="00DD4AA0" w:rsidRDefault="00DD4AA0" w:rsidP="00DD4AA0">
      <w:pPr>
        <w:spacing w:before="240" w:after="240"/>
        <w:jc w:val="right"/>
        <w:rPr>
          <w:u w:val="single"/>
        </w:rPr>
      </w:pPr>
      <w:r w:rsidRPr="00DD4AA0">
        <w:rPr>
          <w:u w:val="single"/>
        </w:rPr>
        <w:lastRenderedPageBreak/>
        <w:t>See more fat freezing results &gt;&gt;</w:t>
      </w:r>
    </w:p>
    <w:p w14:paraId="0000000D" w14:textId="77777777" w:rsidR="00694512" w:rsidRDefault="0048263C">
      <w:pPr>
        <w:spacing w:before="240" w:after="240"/>
      </w:pPr>
      <w:r>
        <w:t>CoolSculpting Chin Treatments Near Me</w:t>
      </w:r>
    </w:p>
    <w:p w14:paraId="0000000E" w14:textId="40B6A8FE" w:rsidR="00694512" w:rsidRDefault="0048263C">
      <w:pPr>
        <w:spacing w:before="240" w:after="240"/>
      </w:pPr>
      <w:r>
        <w:t>If yo</w:t>
      </w:r>
      <w:r>
        <w:t>u’ve been struggling with stubborn chin and</w:t>
      </w:r>
      <w:r>
        <w:t xml:space="preserve"> neck fat, now is your time to contact </w:t>
      </w:r>
      <w:r w:rsidR="00DD4AA0">
        <w:t xml:space="preserve">Sculptology, the </w:t>
      </w:r>
      <w:r w:rsidR="00DD4AA0" w:rsidRPr="00DD4AA0">
        <w:rPr>
          <w:u w:val="single"/>
        </w:rPr>
        <w:t>premier fat freezer in Pleasanton, CA</w:t>
      </w:r>
      <w:r>
        <w:t>. CoolSculpting chin and neck fat is our specialty. We can deliver the best results possible from this revolutionary body contouring treatments and help you banish that</w:t>
      </w:r>
      <w:r>
        <w:t xml:space="preserve"> embarrassing double chin for good. To schedule a free consultation,</w:t>
      </w:r>
      <w:bookmarkStart w:id="0" w:name="_GoBack"/>
      <w:bookmarkEnd w:id="0"/>
      <w:r>
        <w:t xml:space="preserve"> call us at </w:t>
      </w:r>
      <w:r w:rsidR="00DD4AA0">
        <w:rPr>
          <w:sz w:val="20"/>
          <w:szCs w:val="20"/>
        </w:rPr>
        <w:t>(925) 329-6333</w:t>
      </w:r>
      <w:r>
        <w:t>.</w:t>
      </w:r>
    </w:p>
    <w:p w14:paraId="0000000F" w14:textId="77777777" w:rsidR="00694512" w:rsidRDefault="00694512"/>
    <w:sectPr w:rsidR="00694512">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xtzQwsDQwMjQyNrZQ0lEKTi0uzszPAykwrAUA82xrGywAAAA="/>
  </w:docVars>
  <w:rsids>
    <w:rsidRoot w:val="00694512"/>
    <w:rsid w:val="0048263C"/>
    <w:rsid w:val="00694512"/>
    <w:rsid w:val="00DD4A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53E6C4"/>
  <w15:docId w15:val="{1C989363-DF0E-4959-9A23-DF027A5A0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432</Words>
  <Characters>2468</Characters>
  <Application>Microsoft Office Word</Application>
  <DocSecurity>0</DocSecurity>
  <Lines>20</Lines>
  <Paragraphs>5</Paragraphs>
  <ScaleCrop>false</ScaleCrop>
  <Company/>
  <LinksUpToDate>false</LinksUpToDate>
  <CharactersWithSpaces>2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ssa zelig</dc:creator>
  <cp:lastModifiedBy>melissa zelig</cp:lastModifiedBy>
  <cp:revision>3</cp:revision>
  <dcterms:created xsi:type="dcterms:W3CDTF">2020-02-29T19:47:00Z</dcterms:created>
  <dcterms:modified xsi:type="dcterms:W3CDTF">2020-02-29T19:49:00Z</dcterms:modified>
</cp:coreProperties>
</file>